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2A8B" w:rsidRPr="00B4466E" w:rsidRDefault="00810E5A" w:rsidP="00CF0BC4">
      <w:pPr>
        <w:spacing w:after="240"/>
        <w:jc w:val="center"/>
        <w:rPr>
          <w:b/>
          <w:sz w:val="28"/>
          <w:szCs w:val="28"/>
          <w:lang w:val="ru-RU"/>
        </w:rPr>
      </w:pPr>
      <w:r w:rsidRPr="00EE7C71">
        <w:rPr>
          <w:b/>
          <w:sz w:val="28"/>
          <w:szCs w:val="28"/>
        </w:rPr>
        <w:t>Рекомендації щодо проведення профілактичних</w:t>
      </w:r>
      <w:r>
        <w:rPr>
          <w:b/>
          <w:sz w:val="28"/>
          <w:szCs w:val="28"/>
        </w:rPr>
        <w:t xml:space="preserve"> заходів з недопущення поширення</w:t>
      </w:r>
      <w:r w:rsidRPr="00EE7C71">
        <w:rPr>
          <w:b/>
          <w:sz w:val="28"/>
          <w:szCs w:val="28"/>
        </w:rPr>
        <w:t xml:space="preserve"> випадків </w:t>
      </w:r>
      <w:r w:rsidRPr="00EE7C71">
        <w:rPr>
          <w:b/>
          <w:sz w:val="28"/>
          <w:szCs w:val="28"/>
          <w:lang w:val="en-US"/>
        </w:rPr>
        <w:t>COVID</w:t>
      </w:r>
      <w:r w:rsidRPr="00EE7C71">
        <w:rPr>
          <w:b/>
          <w:sz w:val="28"/>
          <w:szCs w:val="28"/>
          <w:lang w:val="ru-RU"/>
        </w:rPr>
        <w:t xml:space="preserve">-19 </w:t>
      </w:r>
      <w:r w:rsidR="00904C5D" w:rsidRPr="00B4466E">
        <w:rPr>
          <w:b/>
          <w:sz w:val="28"/>
          <w:szCs w:val="28"/>
          <w:lang w:val="ru-RU"/>
        </w:rPr>
        <w:t>при наданні</w:t>
      </w:r>
      <w:r w:rsidR="00B229CF">
        <w:rPr>
          <w:b/>
          <w:sz w:val="28"/>
          <w:szCs w:val="28"/>
          <w:lang w:val="ru-RU"/>
        </w:rPr>
        <w:t xml:space="preserve"> </w:t>
      </w:r>
      <w:r w:rsidR="00904C5D" w:rsidRPr="00B4466E">
        <w:rPr>
          <w:b/>
          <w:sz w:val="28"/>
          <w:szCs w:val="28"/>
          <w:lang w:val="ru-RU"/>
        </w:rPr>
        <w:t>транспортних</w:t>
      </w:r>
      <w:r w:rsidR="00B229CF">
        <w:rPr>
          <w:b/>
          <w:sz w:val="28"/>
          <w:szCs w:val="28"/>
          <w:lang w:val="ru-RU"/>
        </w:rPr>
        <w:t xml:space="preserve"> </w:t>
      </w:r>
      <w:r w:rsidR="00904C5D" w:rsidRPr="00B4466E">
        <w:rPr>
          <w:b/>
          <w:sz w:val="28"/>
          <w:szCs w:val="28"/>
          <w:lang w:val="ru-RU"/>
        </w:rPr>
        <w:t>послуг</w:t>
      </w:r>
    </w:p>
    <w:p w:rsidR="00810E5A" w:rsidRPr="005064A0" w:rsidRDefault="00810E5A" w:rsidP="00810E5A">
      <w:pPr>
        <w:spacing w:after="240"/>
        <w:ind w:firstLine="720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Поширення випадків </w:t>
      </w:r>
      <w:r w:rsidRPr="009E3B8F">
        <w:rPr>
          <w:sz w:val="28"/>
          <w:szCs w:val="28"/>
        </w:rPr>
        <w:t xml:space="preserve">нової коронавірусної інфекції </w:t>
      </w:r>
      <w:r w:rsidRPr="005064A0">
        <w:rPr>
          <w:sz w:val="28"/>
          <w:szCs w:val="28"/>
        </w:rPr>
        <w:t>(</w:t>
      </w:r>
      <w:r w:rsidRPr="005064A0">
        <w:rPr>
          <w:sz w:val="28"/>
          <w:szCs w:val="28"/>
          <w:lang w:val="en-US"/>
        </w:rPr>
        <w:t>COVID</w:t>
      </w:r>
      <w:r w:rsidRPr="005064A0">
        <w:rPr>
          <w:sz w:val="28"/>
          <w:szCs w:val="28"/>
        </w:rPr>
        <w:t xml:space="preserve">-19) в країнах Європейського союзу та країнах, що ділять спільний державний кордон з Україною, потребують підвищення рівня обізнаності, посилення та проведення додаткових профілактичних заходів </w:t>
      </w:r>
      <w:r w:rsidR="005C4CDA">
        <w:rPr>
          <w:sz w:val="28"/>
          <w:szCs w:val="28"/>
        </w:rPr>
        <w:t xml:space="preserve">при наданні транспортних послуг </w:t>
      </w:r>
      <w:r w:rsidRPr="005064A0">
        <w:rPr>
          <w:sz w:val="28"/>
          <w:szCs w:val="28"/>
        </w:rPr>
        <w:t>на всій території країни.</w:t>
      </w:r>
    </w:p>
    <w:p w:rsidR="00506601" w:rsidRPr="00B4466E" w:rsidRDefault="00506601" w:rsidP="00506601">
      <w:pPr>
        <w:spacing w:after="240"/>
        <w:ind w:firstLine="720"/>
        <w:jc w:val="both"/>
        <w:rPr>
          <w:b/>
          <w:sz w:val="28"/>
          <w:szCs w:val="28"/>
        </w:rPr>
      </w:pPr>
      <w:r w:rsidRPr="00B4466E">
        <w:rPr>
          <w:b/>
          <w:sz w:val="28"/>
          <w:szCs w:val="28"/>
        </w:rPr>
        <w:t>Загальна інформація про захворювання</w:t>
      </w:r>
    </w:p>
    <w:p w:rsidR="00810E5A" w:rsidRDefault="00810E5A" w:rsidP="00C30C40">
      <w:pPr>
        <w:spacing w:after="240"/>
        <w:ind w:firstLine="720"/>
        <w:jc w:val="both"/>
        <w:rPr>
          <w:sz w:val="28"/>
          <w:szCs w:val="28"/>
        </w:rPr>
      </w:pPr>
      <w:r w:rsidRPr="00810E5A">
        <w:rPr>
          <w:sz w:val="28"/>
          <w:szCs w:val="28"/>
        </w:rPr>
        <w:t>Коронавірусна  інфекційна хвороба COVID-19 була вперше виявлена в місті Ухань провінції Хубей Китайської народної республіки в грудні 2019 року.</w:t>
      </w:r>
    </w:p>
    <w:p w:rsidR="00810E5A" w:rsidRDefault="00810E5A" w:rsidP="00B4466E">
      <w:pPr>
        <w:spacing w:after="240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Станом на 2</w:t>
      </w:r>
      <w:r w:rsidRPr="005064A0">
        <w:rPr>
          <w:sz w:val="28"/>
          <w:szCs w:val="28"/>
        </w:rPr>
        <w:t xml:space="preserve"> березня 2020 року в світі зафіксовано </w:t>
      </w:r>
      <w:r>
        <w:rPr>
          <w:sz w:val="28"/>
          <w:szCs w:val="28"/>
        </w:rPr>
        <w:t>понад 89 000</w:t>
      </w:r>
      <w:r w:rsidRPr="005064A0">
        <w:rPr>
          <w:sz w:val="28"/>
          <w:szCs w:val="28"/>
        </w:rPr>
        <w:t xml:space="preserve"> випадків в </w:t>
      </w:r>
      <w:r>
        <w:rPr>
          <w:sz w:val="28"/>
          <w:szCs w:val="28"/>
        </w:rPr>
        <w:t>67</w:t>
      </w:r>
      <w:r w:rsidRPr="005064A0">
        <w:rPr>
          <w:sz w:val="28"/>
          <w:szCs w:val="28"/>
        </w:rPr>
        <w:t xml:space="preserve"> країнах, в тому числі в країнах, що мають спільний державний кордон з Україною – Білорусі, Румунії та Російській Федерації</w:t>
      </w:r>
    </w:p>
    <w:p w:rsidR="00160E2A" w:rsidRPr="00B4466E" w:rsidRDefault="00C30C40" w:rsidP="00B4466E">
      <w:pPr>
        <w:spacing w:after="240"/>
        <w:ind w:firstLine="720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Вірус передається від людини до людини </w:t>
      </w:r>
      <w:r w:rsidR="00B4466E" w:rsidRPr="00B4466E">
        <w:rPr>
          <w:sz w:val="28"/>
          <w:szCs w:val="28"/>
        </w:rPr>
        <w:t>повітряно-</w:t>
      </w:r>
      <w:r w:rsidRPr="00B4466E">
        <w:rPr>
          <w:sz w:val="28"/>
          <w:szCs w:val="28"/>
        </w:rPr>
        <w:t xml:space="preserve">крапельним шляхом при тісному контакті. </w:t>
      </w:r>
      <w:r w:rsidR="00160E2A" w:rsidRPr="00B4466E">
        <w:rPr>
          <w:sz w:val="28"/>
          <w:szCs w:val="28"/>
        </w:rPr>
        <w:t>Дослідження свідчать, що використання громадського транспорту здатне збільшувати ризики інфікування гострими респіраторними захворюваннями до 6 разів. Найбільший ризик стосується осіб, що подорожують на довгі дистанції та користуються станціями пересадки або кількома видами транспорту.</w:t>
      </w:r>
    </w:p>
    <w:p w:rsidR="00C30C40" w:rsidRPr="00B4466E" w:rsidRDefault="00C30C40" w:rsidP="00C30C40">
      <w:pPr>
        <w:spacing w:after="240"/>
        <w:ind w:firstLine="720"/>
        <w:jc w:val="both"/>
        <w:rPr>
          <w:b/>
          <w:sz w:val="28"/>
          <w:szCs w:val="28"/>
        </w:rPr>
      </w:pPr>
      <w:r w:rsidRPr="00B4466E">
        <w:rPr>
          <w:b/>
          <w:sz w:val="28"/>
          <w:szCs w:val="28"/>
        </w:rPr>
        <w:t>Основні профілактичні індивідуальні заходи</w:t>
      </w:r>
    </w:p>
    <w:p w:rsidR="00666FEF" w:rsidRPr="005064A0" w:rsidRDefault="00666FEF" w:rsidP="00666FEF">
      <w:pPr>
        <w:ind w:firstLine="720"/>
        <w:jc w:val="both"/>
        <w:rPr>
          <w:sz w:val="28"/>
          <w:szCs w:val="28"/>
        </w:rPr>
      </w:pPr>
      <w:r w:rsidRPr="005064A0">
        <w:rPr>
          <w:sz w:val="28"/>
          <w:szCs w:val="28"/>
        </w:rPr>
        <w:t>До основних індивідуальних профілактичних заходів належать:</w:t>
      </w:r>
    </w:p>
    <w:p w:rsidR="00666FEF" w:rsidRPr="005064A0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гігієна рук – </w:t>
      </w:r>
      <w:r>
        <w:rPr>
          <w:sz w:val="28"/>
          <w:szCs w:val="28"/>
        </w:rPr>
        <w:t xml:space="preserve">часте </w:t>
      </w:r>
      <w:r w:rsidRPr="005064A0">
        <w:rPr>
          <w:sz w:val="28"/>
          <w:szCs w:val="28"/>
        </w:rPr>
        <w:t xml:space="preserve">миття з рідким милом </w:t>
      </w:r>
      <w:r>
        <w:rPr>
          <w:sz w:val="28"/>
          <w:szCs w:val="28"/>
        </w:rPr>
        <w:t>або</w:t>
      </w:r>
      <w:r w:rsidRPr="005064A0">
        <w:rPr>
          <w:sz w:val="28"/>
          <w:szCs w:val="28"/>
        </w:rPr>
        <w:t xml:space="preserve"> обробка спиртовмісними антисептиками не рідше ніж раз на 3 години, та після кожного контакту з тваринами, відвідування громадських місць, використання туалету, прибирання, перед приготуванням їжі тощо;</w:t>
      </w:r>
    </w:p>
    <w:p w:rsidR="00666FEF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гігієна кашлю – прикриття роту та носа при кашлі та чханні</w:t>
      </w:r>
      <w:r>
        <w:rPr>
          <w:sz w:val="28"/>
          <w:szCs w:val="28"/>
        </w:rPr>
        <w:t xml:space="preserve"> зігнутою рукою в </w:t>
      </w:r>
      <w:r w:rsidR="00CB02D8">
        <w:rPr>
          <w:sz w:val="28"/>
          <w:szCs w:val="28"/>
        </w:rPr>
        <w:t>лікті або одноразовою серветкою</w:t>
      </w:r>
      <w:r>
        <w:rPr>
          <w:sz w:val="28"/>
          <w:szCs w:val="28"/>
        </w:rPr>
        <w:t xml:space="preserve">,яку необхідно </w:t>
      </w:r>
      <w:r w:rsidR="005C4CDA">
        <w:rPr>
          <w:sz w:val="28"/>
          <w:szCs w:val="28"/>
        </w:rPr>
        <w:t>знешкодити</w:t>
      </w:r>
      <w:r>
        <w:rPr>
          <w:sz w:val="28"/>
          <w:szCs w:val="28"/>
        </w:rPr>
        <w:t xml:space="preserve"> відразу після використання;</w:t>
      </w:r>
    </w:p>
    <w:p w:rsidR="00666FEF" w:rsidRPr="00691C1A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691C1A">
        <w:rPr>
          <w:sz w:val="28"/>
          <w:szCs w:val="28"/>
        </w:rPr>
        <w:t xml:space="preserve">утримання від контактів з особами, що мають симптоми респіраторних захворювань – кашель, лихоманка, ломота в тілі, або збереження обов’язкової дистанції та обмеження часу при контакті (не менше </w:t>
      </w:r>
      <w:r>
        <w:rPr>
          <w:sz w:val="28"/>
          <w:szCs w:val="28"/>
        </w:rPr>
        <w:t>1</w:t>
      </w:r>
      <w:r w:rsidRPr="00691C1A">
        <w:rPr>
          <w:sz w:val="28"/>
          <w:szCs w:val="28"/>
        </w:rPr>
        <w:t xml:space="preserve"> мет</w:t>
      </w:r>
      <w:r>
        <w:rPr>
          <w:sz w:val="28"/>
          <w:szCs w:val="28"/>
        </w:rPr>
        <w:t>ра</w:t>
      </w:r>
      <w:r w:rsidRPr="00691C1A">
        <w:rPr>
          <w:sz w:val="28"/>
          <w:szCs w:val="28"/>
        </w:rPr>
        <w:t>);</w:t>
      </w:r>
    </w:p>
    <w:p w:rsidR="00666FEF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утримання від дотиків </w:t>
      </w:r>
      <w:r>
        <w:rPr>
          <w:sz w:val="28"/>
          <w:szCs w:val="28"/>
        </w:rPr>
        <w:t>обличчя руками;</w:t>
      </w:r>
    </w:p>
    <w:p w:rsidR="00666FEF" w:rsidRPr="00ED6A07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>у разі виникнення симптомів захворювання, таких я</w:t>
      </w:r>
      <w:r w:rsidR="00E27C70">
        <w:rPr>
          <w:sz w:val="28"/>
          <w:szCs w:val="28"/>
        </w:rPr>
        <w:t xml:space="preserve">к </w:t>
      </w:r>
      <w:r>
        <w:rPr>
          <w:sz w:val="28"/>
          <w:szCs w:val="28"/>
        </w:rPr>
        <w:t>лихоманка, ка</w:t>
      </w:r>
      <w:r w:rsidR="00E27C70">
        <w:rPr>
          <w:sz w:val="28"/>
          <w:szCs w:val="28"/>
        </w:rPr>
        <w:t xml:space="preserve">шель, ломота в тілі тощо, слід </w:t>
      </w:r>
      <w:r>
        <w:rPr>
          <w:sz w:val="28"/>
          <w:szCs w:val="28"/>
        </w:rPr>
        <w:t>залишитися вдом</w:t>
      </w:r>
      <w:r w:rsidR="00E27C70">
        <w:rPr>
          <w:sz w:val="28"/>
          <w:szCs w:val="28"/>
        </w:rPr>
        <w:t>а та утриматись від відвідувань</w:t>
      </w:r>
      <w:r>
        <w:rPr>
          <w:sz w:val="28"/>
          <w:szCs w:val="28"/>
        </w:rPr>
        <w:t xml:space="preserve"> місць скупчень людей;</w:t>
      </w:r>
    </w:p>
    <w:p w:rsidR="00666FEF" w:rsidRDefault="00666FEF" w:rsidP="00666FE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за наявності респіраторних симптомів, перечислених вище, </w:t>
      </w:r>
      <w:r w:rsidR="00E27C70" w:rsidRPr="00B4466E">
        <w:rPr>
          <w:sz w:val="28"/>
          <w:szCs w:val="28"/>
        </w:rPr>
        <w:t>використ</w:t>
      </w:r>
      <w:r w:rsidR="00E27C70">
        <w:rPr>
          <w:sz w:val="28"/>
          <w:szCs w:val="28"/>
        </w:rPr>
        <w:t>овувати медичні</w:t>
      </w:r>
      <w:r w:rsidR="00E27C70" w:rsidRPr="00B4466E">
        <w:rPr>
          <w:sz w:val="28"/>
          <w:szCs w:val="28"/>
        </w:rPr>
        <w:t xml:space="preserve"> маски </w:t>
      </w:r>
      <w:r w:rsidR="00E27C70">
        <w:rPr>
          <w:sz w:val="28"/>
          <w:szCs w:val="28"/>
        </w:rPr>
        <w:t xml:space="preserve">та </w:t>
      </w:r>
      <w:r w:rsidRPr="00B4466E">
        <w:rPr>
          <w:sz w:val="28"/>
          <w:szCs w:val="28"/>
        </w:rPr>
        <w:t>своєчасн</w:t>
      </w:r>
      <w:r w:rsidR="00E27C70">
        <w:rPr>
          <w:sz w:val="28"/>
          <w:szCs w:val="28"/>
        </w:rPr>
        <w:t>о</w:t>
      </w:r>
      <w:r w:rsidRPr="00B4466E">
        <w:rPr>
          <w:sz w:val="28"/>
          <w:szCs w:val="28"/>
        </w:rPr>
        <w:t xml:space="preserve"> замін</w:t>
      </w:r>
      <w:r w:rsidR="00E27C70">
        <w:rPr>
          <w:sz w:val="28"/>
          <w:szCs w:val="28"/>
        </w:rPr>
        <w:t>ювати їх</w:t>
      </w:r>
      <w:r w:rsidRPr="00B4466E">
        <w:rPr>
          <w:sz w:val="28"/>
          <w:szCs w:val="28"/>
        </w:rPr>
        <w:t xml:space="preserve"> (кожні 3 </w:t>
      </w:r>
      <w:r w:rsidRPr="00B4466E">
        <w:rPr>
          <w:sz w:val="28"/>
          <w:szCs w:val="28"/>
        </w:rPr>
        <w:lastRenderedPageBreak/>
        <w:t>години або негайно після забру</w:t>
      </w:r>
      <w:r w:rsidR="00E27C70">
        <w:rPr>
          <w:sz w:val="28"/>
          <w:szCs w:val="28"/>
        </w:rPr>
        <w:t>днення) з подальшимзнешкодженням</w:t>
      </w:r>
      <w:r w:rsidRPr="00B4466E">
        <w:rPr>
          <w:sz w:val="28"/>
          <w:szCs w:val="28"/>
        </w:rPr>
        <w:t xml:space="preserve"> та</w:t>
      </w:r>
      <w:r>
        <w:rPr>
          <w:sz w:val="28"/>
          <w:szCs w:val="28"/>
        </w:rPr>
        <w:t xml:space="preserve"> миттям рук з милом або</w:t>
      </w:r>
      <w:r w:rsidRPr="00B4466E">
        <w:rPr>
          <w:sz w:val="28"/>
          <w:szCs w:val="28"/>
        </w:rPr>
        <w:t xml:space="preserve"> обробкою рук спирт</w:t>
      </w:r>
      <w:r>
        <w:rPr>
          <w:sz w:val="28"/>
          <w:szCs w:val="28"/>
        </w:rPr>
        <w:t>о</w:t>
      </w:r>
      <w:r w:rsidRPr="00B4466E">
        <w:rPr>
          <w:sz w:val="28"/>
          <w:szCs w:val="28"/>
        </w:rPr>
        <w:t xml:space="preserve">вмісним антисептиком </w:t>
      </w:r>
      <w:r>
        <w:rPr>
          <w:sz w:val="28"/>
          <w:szCs w:val="28"/>
        </w:rPr>
        <w:t xml:space="preserve">відразу </w:t>
      </w:r>
      <w:r w:rsidRPr="00B4466E">
        <w:rPr>
          <w:sz w:val="28"/>
          <w:szCs w:val="28"/>
        </w:rPr>
        <w:t>після</w:t>
      </w:r>
      <w:r>
        <w:rPr>
          <w:sz w:val="28"/>
          <w:szCs w:val="28"/>
        </w:rPr>
        <w:t xml:space="preserve"> знімання маски. </w:t>
      </w:r>
    </w:p>
    <w:p w:rsidR="00666FEF" w:rsidRPr="00FE73B2" w:rsidRDefault="00666FEF" w:rsidP="00666FEF">
      <w:pPr>
        <w:spacing w:after="240"/>
        <w:ind w:left="709"/>
        <w:jc w:val="both"/>
        <w:rPr>
          <w:sz w:val="28"/>
          <w:szCs w:val="28"/>
        </w:rPr>
      </w:pPr>
      <w:r>
        <w:rPr>
          <w:sz w:val="28"/>
          <w:szCs w:val="28"/>
        </w:rPr>
        <w:t>Інформаційні матеріали додаються.</w:t>
      </w:r>
    </w:p>
    <w:p w:rsidR="00C30C40" w:rsidRPr="00B4466E" w:rsidRDefault="00C30C40" w:rsidP="00B4466E">
      <w:pPr>
        <w:spacing w:after="240"/>
        <w:ind w:firstLine="709"/>
        <w:jc w:val="both"/>
        <w:rPr>
          <w:b/>
          <w:sz w:val="28"/>
          <w:szCs w:val="28"/>
        </w:rPr>
      </w:pPr>
      <w:r w:rsidRPr="00B4466E">
        <w:rPr>
          <w:b/>
          <w:sz w:val="28"/>
          <w:szCs w:val="28"/>
        </w:rPr>
        <w:t>Попереджувальні заход</w:t>
      </w:r>
      <w:r w:rsidR="004C31A0" w:rsidRPr="00B4466E">
        <w:rPr>
          <w:b/>
          <w:sz w:val="28"/>
          <w:szCs w:val="28"/>
        </w:rPr>
        <w:t xml:space="preserve">и з організації роботи </w:t>
      </w:r>
    </w:p>
    <w:p w:rsidR="004C31A0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проведіть</w:t>
      </w:r>
      <w:r w:rsidR="004C31A0" w:rsidRPr="00B4466E">
        <w:rPr>
          <w:sz w:val="28"/>
          <w:szCs w:val="28"/>
        </w:rPr>
        <w:t xml:space="preserve"> роз’яснювальну роботу з персоналом щодо індивідуальних </w:t>
      </w:r>
      <w:r w:rsidR="00E27C70">
        <w:rPr>
          <w:sz w:val="28"/>
          <w:szCs w:val="28"/>
        </w:rPr>
        <w:t>з</w:t>
      </w:r>
      <w:r w:rsidR="004C31A0" w:rsidRPr="00B4466E">
        <w:rPr>
          <w:sz w:val="28"/>
          <w:szCs w:val="28"/>
        </w:rPr>
        <w:t>аходів профілактики та реагування на виявлення симптомів серед працівників;</w:t>
      </w:r>
    </w:p>
    <w:p w:rsidR="0075200C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роздрукуйте та/або оновіть інформаційні постери та нагадування персоналу про важливість та техніку миття </w:t>
      </w:r>
      <w:r w:rsidR="00B4466E" w:rsidRPr="00B4466E">
        <w:rPr>
          <w:sz w:val="28"/>
          <w:szCs w:val="28"/>
        </w:rPr>
        <w:t>рук та/або обробку рук спиртовмісними антисептиками</w:t>
      </w:r>
      <w:r w:rsidRPr="00B4466E">
        <w:rPr>
          <w:sz w:val="28"/>
          <w:szCs w:val="28"/>
        </w:rPr>
        <w:t xml:space="preserve"> (додаються);</w:t>
      </w:r>
    </w:p>
    <w:p w:rsidR="004C31A0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не допускайте</w:t>
      </w:r>
      <w:r w:rsidR="004C31A0" w:rsidRPr="00B4466E">
        <w:rPr>
          <w:sz w:val="28"/>
          <w:szCs w:val="28"/>
        </w:rPr>
        <w:t xml:space="preserve"> працівників, які мають ознаки респіраторних захворювань до роботи та обслуговування громадян;</w:t>
      </w:r>
    </w:p>
    <w:p w:rsidR="00BD58DF" w:rsidRPr="00B4466E" w:rsidRDefault="0075200C" w:rsidP="00BD58D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забезпечте та контролюйте наявність </w:t>
      </w:r>
      <w:r w:rsidR="00B4466E" w:rsidRPr="00B4466E">
        <w:rPr>
          <w:sz w:val="28"/>
          <w:szCs w:val="28"/>
        </w:rPr>
        <w:t xml:space="preserve">рідкого </w:t>
      </w:r>
      <w:r w:rsidRPr="00B4466E">
        <w:rPr>
          <w:sz w:val="28"/>
          <w:szCs w:val="28"/>
        </w:rPr>
        <w:t>мила</w:t>
      </w:r>
      <w:r w:rsidR="00B4466E" w:rsidRPr="00B4466E">
        <w:rPr>
          <w:sz w:val="28"/>
          <w:szCs w:val="28"/>
        </w:rPr>
        <w:t xml:space="preserve">, одноразових паперових рушників, спиртовмісних антисептичних засобів в </w:t>
      </w:r>
      <w:r w:rsidR="00160E2A" w:rsidRPr="00B4466E">
        <w:rPr>
          <w:sz w:val="28"/>
          <w:szCs w:val="28"/>
        </w:rPr>
        <w:t>місцях відпочинку персоналу, обслуговування та відстійниках для транспорту</w:t>
      </w:r>
      <w:r w:rsidR="002D1803" w:rsidRPr="00B4466E">
        <w:rPr>
          <w:sz w:val="28"/>
          <w:szCs w:val="28"/>
        </w:rPr>
        <w:t>, а також в залах очікування, фойє та зонах обслуговування пасажирів</w:t>
      </w:r>
      <w:r w:rsidR="00BD58DF" w:rsidRPr="00B4466E">
        <w:rPr>
          <w:sz w:val="28"/>
          <w:szCs w:val="28"/>
        </w:rPr>
        <w:t>;</w:t>
      </w:r>
    </w:p>
    <w:p w:rsidR="002D1803" w:rsidRPr="00B4466E" w:rsidRDefault="002D1803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 можливості забезпечте наявність спиртових антисептиків або дисп</w:t>
      </w:r>
      <w:r w:rsidR="00E27C70">
        <w:rPr>
          <w:sz w:val="28"/>
          <w:szCs w:val="28"/>
        </w:rPr>
        <w:t>е</w:t>
      </w:r>
      <w:r w:rsidRPr="00B4466E">
        <w:rPr>
          <w:sz w:val="28"/>
          <w:szCs w:val="28"/>
        </w:rPr>
        <w:t>нсерів для обробки рук антисептиком на міжміських</w:t>
      </w:r>
      <w:r w:rsidR="00951DF4">
        <w:rPr>
          <w:sz w:val="28"/>
          <w:szCs w:val="28"/>
        </w:rPr>
        <w:t>,</w:t>
      </w:r>
      <w:r w:rsidRPr="00B4466E">
        <w:rPr>
          <w:sz w:val="28"/>
          <w:szCs w:val="28"/>
        </w:rPr>
        <w:t xml:space="preserve"> міжнародних маршрутах та станціях пересадки;</w:t>
      </w:r>
    </w:p>
    <w:p w:rsidR="00A11C13" w:rsidRPr="00B4466E" w:rsidRDefault="002D1803" w:rsidP="00A11C1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 можливості забезпечте пасажирів міжміських та міжнародних маршрутів одноразовими хустинками;</w:t>
      </w:r>
    </w:p>
    <w:p w:rsidR="004C31A0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безпечте</w:t>
      </w:r>
      <w:r w:rsidR="004C31A0" w:rsidRPr="00B4466E">
        <w:rPr>
          <w:sz w:val="28"/>
          <w:szCs w:val="28"/>
        </w:rPr>
        <w:t xml:space="preserve"> наявність засобів індивідуального захисту (ЗІЗ) для кожного працівника</w:t>
      </w:r>
      <w:r w:rsidR="00160E2A" w:rsidRPr="00B4466E">
        <w:rPr>
          <w:sz w:val="28"/>
          <w:szCs w:val="28"/>
        </w:rPr>
        <w:t>, який виходить на маршрут та/або працює в зонах контакту з пасажирами</w:t>
      </w:r>
      <w:r w:rsidR="004C31A0" w:rsidRPr="00B4466E">
        <w:rPr>
          <w:sz w:val="28"/>
          <w:szCs w:val="28"/>
        </w:rPr>
        <w:t xml:space="preserve"> з розрахунку 1 медична маска на 3 години роботи на особу та 1 спиртовий антисептик</w:t>
      </w:r>
      <w:r w:rsidR="00B4466E" w:rsidRPr="00B4466E">
        <w:rPr>
          <w:sz w:val="28"/>
          <w:szCs w:val="28"/>
        </w:rPr>
        <w:t xml:space="preserve"> (100 мл)</w:t>
      </w:r>
      <w:r w:rsidR="004C31A0" w:rsidRPr="00B4466E">
        <w:rPr>
          <w:sz w:val="28"/>
          <w:szCs w:val="28"/>
        </w:rPr>
        <w:t xml:space="preserve"> на 1 особу на зміну (до 12 годин)</w:t>
      </w:r>
      <w:r w:rsidR="00160E2A" w:rsidRPr="00B4466E">
        <w:rPr>
          <w:sz w:val="28"/>
          <w:szCs w:val="28"/>
        </w:rPr>
        <w:t>, проведіть</w:t>
      </w:r>
      <w:r w:rsidR="0072001F" w:rsidRPr="00B4466E">
        <w:rPr>
          <w:sz w:val="28"/>
          <w:szCs w:val="28"/>
        </w:rPr>
        <w:t xml:space="preserve"> відповідне навчан</w:t>
      </w:r>
      <w:r w:rsidR="00160E2A" w:rsidRPr="00B4466E">
        <w:rPr>
          <w:sz w:val="28"/>
          <w:szCs w:val="28"/>
        </w:rPr>
        <w:t xml:space="preserve">ня з використання та </w:t>
      </w:r>
      <w:r w:rsidR="00951DF4">
        <w:rPr>
          <w:sz w:val="28"/>
          <w:szCs w:val="28"/>
        </w:rPr>
        <w:t xml:space="preserve">знешкодження </w:t>
      </w:r>
      <w:r w:rsidR="00B4466E" w:rsidRPr="00B4466E">
        <w:rPr>
          <w:sz w:val="28"/>
          <w:szCs w:val="28"/>
        </w:rPr>
        <w:t xml:space="preserve">відпрацьованих масок, серветок </w:t>
      </w:r>
      <w:r w:rsidR="004C31A0" w:rsidRPr="00B4466E">
        <w:rPr>
          <w:sz w:val="28"/>
          <w:szCs w:val="28"/>
        </w:rPr>
        <w:t>та вста</w:t>
      </w:r>
      <w:r w:rsidR="00160E2A" w:rsidRPr="00B4466E">
        <w:rPr>
          <w:sz w:val="28"/>
          <w:szCs w:val="28"/>
        </w:rPr>
        <w:t>новіть</w:t>
      </w:r>
      <w:r w:rsidR="0072001F" w:rsidRPr="00B4466E">
        <w:rPr>
          <w:sz w:val="28"/>
          <w:szCs w:val="28"/>
        </w:rPr>
        <w:t xml:space="preserve">відповідний </w:t>
      </w:r>
      <w:r w:rsidR="004C31A0" w:rsidRPr="00B4466E">
        <w:rPr>
          <w:sz w:val="28"/>
          <w:szCs w:val="28"/>
        </w:rPr>
        <w:t>контро</w:t>
      </w:r>
      <w:r w:rsidR="0072001F" w:rsidRPr="00B4466E">
        <w:rPr>
          <w:sz w:val="28"/>
          <w:szCs w:val="28"/>
        </w:rPr>
        <w:t>ль над дотриманням правил;</w:t>
      </w:r>
    </w:p>
    <w:p w:rsidR="00A11C13" w:rsidRPr="00B4466E" w:rsidRDefault="00A11C13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не розповсюджуйте або мінімізуйте кількість роздаткових матеріалів (журналів, брошур, рекламної інформації) на маршрутах;</w:t>
      </w:r>
    </w:p>
    <w:p w:rsidR="0072001F" w:rsidRPr="00B4466E" w:rsidRDefault="0075200C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оновіть контактну інформацію </w:t>
      </w:r>
      <w:r w:rsidR="00951DF4">
        <w:rPr>
          <w:sz w:val="28"/>
          <w:szCs w:val="28"/>
        </w:rPr>
        <w:t>про заклади</w:t>
      </w:r>
      <w:r w:rsidRPr="00B4466E">
        <w:rPr>
          <w:sz w:val="28"/>
          <w:szCs w:val="28"/>
        </w:rPr>
        <w:t xml:space="preserve"> охорони здоров’я, які надають медичну допомогу </w:t>
      </w:r>
      <w:r w:rsidR="00D554B4">
        <w:rPr>
          <w:sz w:val="28"/>
          <w:szCs w:val="28"/>
        </w:rPr>
        <w:t>хворим на інфекційні хвороби</w:t>
      </w:r>
      <w:r w:rsidRPr="00B4466E">
        <w:rPr>
          <w:sz w:val="28"/>
          <w:szCs w:val="28"/>
        </w:rPr>
        <w:t>, використовуйте її в робо</w:t>
      </w:r>
      <w:r w:rsidR="002D1803" w:rsidRPr="00B4466E">
        <w:rPr>
          <w:sz w:val="28"/>
          <w:szCs w:val="28"/>
        </w:rPr>
        <w:t>ті та поширте серед працівників.</w:t>
      </w:r>
    </w:p>
    <w:p w:rsidR="004C31A0" w:rsidRPr="00B4466E" w:rsidRDefault="00D554B4" w:rsidP="004C31A0">
      <w:pPr>
        <w:spacing w:after="240"/>
        <w:ind w:firstLine="709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Д</w:t>
      </w:r>
      <w:r w:rsidR="00BD58DF" w:rsidRPr="00B4466E">
        <w:rPr>
          <w:b/>
          <w:sz w:val="28"/>
          <w:szCs w:val="28"/>
        </w:rPr>
        <w:t>езінфекці</w:t>
      </w:r>
      <w:r w:rsidR="00951DF4">
        <w:rPr>
          <w:b/>
          <w:sz w:val="28"/>
          <w:szCs w:val="28"/>
        </w:rPr>
        <w:t>я</w:t>
      </w:r>
      <w:r w:rsidR="00BD58DF" w:rsidRPr="00B4466E">
        <w:rPr>
          <w:b/>
          <w:sz w:val="28"/>
          <w:szCs w:val="28"/>
        </w:rPr>
        <w:t>,</w:t>
      </w:r>
      <w:r w:rsidR="004C31A0" w:rsidRPr="00B4466E">
        <w:rPr>
          <w:b/>
          <w:sz w:val="28"/>
          <w:szCs w:val="28"/>
        </w:rPr>
        <w:t xml:space="preserve"> прибирання</w:t>
      </w:r>
      <w:r w:rsidR="00BD58DF" w:rsidRPr="00B4466E">
        <w:rPr>
          <w:b/>
          <w:sz w:val="28"/>
          <w:szCs w:val="28"/>
        </w:rPr>
        <w:t xml:space="preserve"> та утилізаці</w:t>
      </w:r>
      <w:r>
        <w:rPr>
          <w:b/>
          <w:sz w:val="28"/>
          <w:szCs w:val="28"/>
        </w:rPr>
        <w:t>я</w:t>
      </w:r>
    </w:p>
    <w:p w:rsidR="004C31A0" w:rsidRPr="00B4466E" w:rsidRDefault="00BD58DF" w:rsidP="004C31A0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безпечте</w:t>
      </w:r>
      <w:r w:rsidR="004C31A0" w:rsidRPr="00B4466E">
        <w:rPr>
          <w:sz w:val="28"/>
          <w:szCs w:val="28"/>
        </w:rPr>
        <w:t xml:space="preserve"> вологе прибирання </w:t>
      </w:r>
      <w:r w:rsidR="00B4466E" w:rsidRPr="00B4466E">
        <w:rPr>
          <w:sz w:val="28"/>
          <w:szCs w:val="28"/>
        </w:rPr>
        <w:t>з використанням миючих та дезінфе</w:t>
      </w:r>
      <w:r w:rsidR="00951DF4">
        <w:rPr>
          <w:sz w:val="28"/>
          <w:szCs w:val="28"/>
        </w:rPr>
        <w:t>кційних (в кінці зміни) засобів,</w:t>
      </w:r>
      <w:r w:rsidR="004C31A0" w:rsidRPr="00B4466E">
        <w:rPr>
          <w:sz w:val="28"/>
          <w:szCs w:val="28"/>
        </w:rPr>
        <w:t xml:space="preserve"> провітрювання</w:t>
      </w:r>
      <w:r w:rsidR="002D1803" w:rsidRPr="00B4466E">
        <w:rPr>
          <w:sz w:val="28"/>
          <w:szCs w:val="28"/>
        </w:rPr>
        <w:t xml:space="preserve"> залів очікування, фойє, зон обслуговування пасажирів</w:t>
      </w:r>
      <w:r w:rsidR="00B4466E" w:rsidRPr="00B4466E">
        <w:rPr>
          <w:sz w:val="28"/>
          <w:szCs w:val="28"/>
        </w:rPr>
        <w:t xml:space="preserve"> не рідше, ніж кожні 3</w:t>
      </w:r>
      <w:r w:rsidR="004C31A0" w:rsidRPr="00B4466E">
        <w:rPr>
          <w:sz w:val="28"/>
          <w:szCs w:val="28"/>
        </w:rPr>
        <w:t xml:space="preserve"> години та після закінчення зміни;</w:t>
      </w:r>
    </w:p>
    <w:p w:rsidR="00BD58DF" w:rsidRPr="00B4466E" w:rsidRDefault="00BD58DF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lastRenderedPageBreak/>
        <w:t>проводьте</w:t>
      </w:r>
      <w:r w:rsidR="004C31A0" w:rsidRPr="00B4466E">
        <w:rPr>
          <w:sz w:val="28"/>
          <w:szCs w:val="28"/>
        </w:rPr>
        <w:t xml:space="preserve"> обробку поверхонь, місць контакту рук </w:t>
      </w:r>
      <w:r w:rsidR="002D1803" w:rsidRPr="00B4466E">
        <w:rPr>
          <w:sz w:val="28"/>
          <w:szCs w:val="28"/>
        </w:rPr>
        <w:t xml:space="preserve">пасажирів </w:t>
      </w:r>
      <w:r w:rsidR="004C31A0" w:rsidRPr="00B4466E">
        <w:rPr>
          <w:sz w:val="28"/>
          <w:szCs w:val="28"/>
        </w:rPr>
        <w:t xml:space="preserve">(ручки дверей, місця сидіння, </w:t>
      </w:r>
      <w:r w:rsidR="00A11C13" w:rsidRPr="00B4466E">
        <w:rPr>
          <w:sz w:val="28"/>
          <w:szCs w:val="28"/>
        </w:rPr>
        <w:t xml:space="preserve">відкидні столики, </w:t>
      </w:r>
      <w:r w:rsidR="004C31A0" w:rsidRPr="00B4466E">
        <w:rPr>
          <w:sz w:val="28"/>
          <w:szCs w:val="28"/>
        </w:rPr>
        <w:t xml:space="preserve">раковини, </w:t>
      </w:r>
      <w:r w:rsidR="002D1803" w:rsidRPr="00B4466E">
        <w:rPr>
          <w:sz w:val="28"/>
          <w:szCs w:val="28"/>
        </w:rPr>
        <w:t>інформаційні стійки тощо)</w:t>
      </w:r>
      <w:r w:rsidR="00B4466E" w:rsidRPr="00B4466E">
        <w:rPr>
          <w:sz w:val="28"/>
          <w:szCs w:val="28"/>
        </w:rPr>
        <w:t xml:space="preserve"> спиртовмісними дезінфекційними засобами </w:t>
      </w:r>
      <w:r w:rsidR="008272DB">
        <w:rPr>
          <w:sz w:val="28"/>
          <w:szCs w:val="28"/>
        </w:rPr>
        <w:t>з мінімальним терміном експозиції відповідно до інструкції</w:t>
      </w:r>
      <w:r w:rsidR="002D1803" w:rsidRPr="00B4466E">
        <w:rPr>
          <w:sz w:val="28"/>
          <w:szCs w:val="28"/>
        </w:rPr>
        <w:t>;</w:t>
      </w:r>
    </w:p>
    <w:p w:rsidR="002D1803" w:rsidRPr="00B4466E" w:rsidRDefault="002D1803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провітр</w:t>
      </w:r>
      <w:r w:rsidR="008272DB">
        <w:rPr>
          <w:sz w:val="28"/>
          <w:szCs w:val="28"/>
        </w:rPr>
        <w:t xml:space="preserve">ювання та прибирання транспорту, </w:t>
      </w:r>
      <w:r w:rsidRPr="00B4466E">
        <w:rPr>
          <w:sz w:val="28"/>
          <w:szCs w:val="28"/>
        </w:rPr>
        <w:t>вибіркова дезінфекція проводиться після закінчення зміни або не менше ніж двічі на добу для міжнародних маршрутів;</w:t>
      </w:r>
    </w:p>
    <w:p w:rsidR="002D1803" w:rsidRPr="00B4466E" w:rsidRDefault="002D1803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для міжнародних маршрутів, які </w:t>
      </w:r>
      <w:r w:rsidR="00A11C13" w:rsidRPr="00B4466E">
        <w:rPr>
          <w:sz w:val="28"/>
          <w:szCs w:val="28"/>
        </w:rPr>
        <w:t>прямують з</w:t>
      </w:r>
      <w:r w:rsidR="008272DB">
        <w:rPr>
          <w:sz w:val="28"/>
          <w:szCs w:val="28"/>
        </w:rPr>
        <w:t>/</w:t>
      </w:r>
      <w:r w:rsidR="00A11C13" w:rsidRPr="00B4466E">
        <w:rPr>
          <w:sz w:val="28"/>
          <w:szCs w:val="28"/>
        </w:rPr>
        <w:t>або через територію країн, в яких виявлен</w:t>
      </w:r>
      <w:r w:rsidR="008272DB">
        <w:rPr>
          <w:sz w:val="28"/>
          <w:szCs w:val="28"/>
        </w:rPr>
        <w:t>і</w:t>
      </w:r>
      <w:r w:rsidR="00A11C13" w:rsidRPr="00B4466E">
        <w:rPr>
          <w:sz w:val="28"/>
          <w:szCs w:val="28"/>
        </w:rPr>
        <w:t xml:space="preserve"> випадки </w:t>
      </w:r>
      <w:r w:rsidR="00A11C13" w:rsidRPr="00B4466E">
        <w:rPr>
          <w:sz w:val="28"/>
          <w:szCs w:val="28"/>
          <w:lang w:val="en-US"/>
        </w:rPr>
        <w:t>COVID</w:t>
      </w:r>
      <w:r w:rsidR="00A11C13" w:rsidRPr="00B4466E">
        <w:rPr>
          <w:sz w:val="28"/>
          <w:szCs w:val="28"/>
        </w:rPr>
        <w:t>-19, проводяться додаткові дезінфекційні заходи, при яких дезінфекції підлягають всі поверхні салону;</w:t>
      </w:r>
    </w:p>
    <w:p w:rsidR="0072001F" w:rsidRPr="00B4466E" w:rsidRDefault="00BD58DF" w:rsidP="0072001F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безпечте</w:t>
      </w:r>
      <w:r w:rsidR="002D1803" w:rsidRPr="00B4466E">
        <w:rPr>
          <w:sz w:val="28"/>
          <w:szCs w:val="28"/>
        </w:rPr>
        <w:t>збір</w:t>
      </w:r>
      <w:r w:rsidR="0072001F" w:rsidRPr="00B4466E">
        <w:rPr>
          <w:sz w:val="28"/>
          <w:szCs w:val="28"/>
        </w:rPr>
        <w:t xml:space="preserve"> використаних персоналом </w:t>
      </w:r>
      <w:r w:rsidR="004376D8">
        <w:rPr>
          <w:sz w:val="28"/>
          <w:szCs w:val="28"/>
        </w:rPr>
        <w:t>засобів індивідуального захисту</w:t>
      </w:r>
      <w:r w:rsidR="0072001F" w:rsidRPr="00B4466E">
        <w:rPr>
          <w:sz w:val="28"/>
          <w:szCs w:val="28"/>
        </w:rPr>
        <w:t xml:space="preserve"> та </w:t>
      </w:r>
      <w:r w:rsidR="002D1803" w:rsidRPr="00B4466E">
        <w:rPr>
          <w:sz w:val="28"/>
          <w:szCs w:val="28"/>
        </w:rPr>
        <w:t>використаного пасажирами міжміських та міжнародних маршрутів одноразових хустинок</w:t>
      </w:r>
      <w:r w:rsidR="00A11C13" w:rsidRPr="00B4466E">
        <w:rPr>
          <w:sz w:val="28"/>
          <w:szCs w:val="28"/>
        </w:rPr>
        <w:t xml:space="preserve">та одноразового посуду </w:t>
      </w:r>
      <w:r w:rsidR="0072001F" w:rsidRPr="00B4466E">
        <w:rPr>
          <w:sz w:val="28"/>
          <w:szCs w:val="28"/>
        </w:rPr>
        <w:t>в пластикові пакети, що закриваються;</w:t>
      </w:r>
    </w:p>
    <w:p w:rsidR="002D1803" w:rsidRPr="00B4466E" w:rsidRDefault="0072001F" w:rsidP="002D1803">
      <w:pPr>
        <w:pStyle w:val="a5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забезпеч</w:t>
      </w:r>
      <w:r w:rsidR="00BD58DF" w:rsidRPr="00B4466E">
        <w:rPr>
          <w:sz w:val="28"/>
          <w:szCs w:val="28"/>
        </w:rPr>
        <w:t>те</w:t>
      </w:r>
      <w:r w:rsidRPr="00B4466E">
        <w:rPr>
          <w:sz w:val="28"/>
          <w:szCs w:val="28"/>
        </w:rPr>
        <w:t xml:space="preserve"> знезараження (дезінфекцію) зібраних матеріалів перед </w:t>
      </w:r>
      <w:r w:rsidR="004376D8">
        <w:rPr>
          <w:sz w:val="28"/>
          <w:szCs w:val="28"/>
        </w:rPr>
        <w:t xml:space="preserve">знешкодженням </w:t>
      </w:r>
      <w:r w:rsidRPr="00B4466E">
        <w:rPr>
          <w:sz w:val="28"/>
          <w:szCs w:val="28"/>
        </w:rPr>
        <w:t>протягом або в кінці зміни</w:t>
      </w:r>
      <w:r w:rsidR="004376D8">
        <w:rPr>
          <w:sz w:val="28"/>
          <w:szCs w:val="28"/>
        </w:rPr>
        <w:t>та/</w:t>
      </w:r>
      <w:r w:rsidR="002D1803" w:rsidRPr="00B4466E">
        <w:rPr>
          <w:sz w:val="28"/>
          <w:szCs w:val="28"/>
        </w:rPr>
        <w:t xml:space="preserve">або по завершенні </w:t>
      </w:r>
      <w:bookmarkStart w:id="0" w:name="_GoBack"/>
      <w:r w:rsidR="002D1803" w:rsidRPr="00B4466E">
        <w:rPr>
          <w:sz w:val="28"/>
          <w:szCs w:val="28"/>
        </w:rPr>
        <w:t>маршруту</w:t>
      </w:r>
      <w:r w:rsidR="00A11C13" w:rsidRPr="00B4466E">
        <w:rPr>
          <w:sz w:val="28"/>
          <w:szCs w:val="28"/>
        </w:rPr>
        <w:t>.</w:t>
      </w:r>
    </w:p>
    <w:bookmarkEnd w:id="0"/>
    <w:p w:rsidR="00222F07" w:rsidRPr="00B4466E" w:rsidRDefault="00222F07" w:rsidP="00222F07">
      <w:pPr>
        <w:spacing w:after="240"/>
        <w:ind w:firstLine="709"/>
        <w:jc w:val="both"/>
        <w:rPr>
          <w:b/>
          <w:sz w:val="28"/>
          <w:szCs w:val="28"/>
        </w:rPr>
      </w:pPr>
      <w:r w:rsidRPr="00B4466E">
        <w:rPr>
          <w:b/>
          <w:sz w:val="28"/>
          <w:szCs w:val="28"/>
        </w:rPr>
        <w:t>Використання дезінфікуючих засобів</w:t>
      </w:r>
    </w:p>
    <w:p w:rsidR="00810E5A" w:rsidRPr="005064A0" w:rsidRDefault="00810E5A" w:rsidP="00810E5A">
      <w:pPr>
        <w:spacing w:after="240"/>
        <w:ind w:firstLine="709"/>
        <w:jc w:val="both"/>
        <w:rPr>
          <w:sz w:val="28"/>
          <w:szCs w:val="28"/>
        </w:rPr>
      </w:pPr>
      <w:r w:rsidRPr="005064A0">
        <w:rPr>
          <w:sz w:val="28"/>
          <w:szCs w:val="28"/>
        </w:rPr>
        <w:t xml:space="preserve">При дезінфекції </w:t>
      </w:r>
      <w:r>
        <w:rPr>
          <w:sz w:val="28"/>
          <w:szCs w:val="28"/>
        </w:rPr>
        <w:t>необхідно використовувати</w:t>
      </w:r>
      <w:r w:rsidRPr="005064A0">
        <w:rPr>
          <w:sz w:val="28"/>
          <w:szCs w:val="28"/>
        </w:rPr>
        <w:t xml:space="preserve"> стандартні дезінфікуючі засоби, зареєстровані відповідно до законодавства та мають чинне Свідоцтво про державну реєстрацію. </w:t>
      </w:r>
      <w:r>
        <w:rPr>
          <w:sz w:val="28"/>
          <w:szCs w:val="28"/>
        </w:rPr>
        <w:t>Необхідно дотримуватись</w:t>
      </w:r>
      <w:r w:rsidRPr="005064A0">
        <w:rPr>
          <w:sz w:val="28"/>
          <w:szCs w:val="28"/>
        </w:rPr>
        <w:t xml:space="preserve"> інструкції до кожного окремого дезінфекційного засобу, в тому числі щодо дотримання його ефективної концентрації та експозиції (</w:t>
      </w:r>
      <w:r w:rsidR="004376D8">
        <w:rPr>
          <w:sz w:val="28"/>
          <w:szCs w:val="28"/>
        </w:rPr>
        <w:t xml:space="preserve">дотримання </w:t>
      </w:r>
      <w:r w:rsidRPr="005064A0">
        <w:rPr>
          <w:sz w:val="28"/>
          <w:szCs w:val="28"/>
        </w:rPr>
        <w:t xml:space="preserve">часу перебування на оброблюваній поверхні). </w:t>
      </w:r>
    </w:p>
    <w:p w:rsidR="00D554B4" w:rsidRPr="00D554B4" w:rsidRDefault="00D554B4" w:rsidP="00D554B4">
      <w:pPr>
        <w:spacing w:before="240"/>
        <w:ind w:firstLine="709"/>
        <w:jc w:val="both"/>
        <w:rPr>
          <w:sz w:val="28"/>
          <w:szCs w:val="28"/>
        </w:rPr>
      </w:pPr>
      <w:r w:rsidRPr="00D554B4">
        <w:rPr>
          <w:sz w:val="28"/>
          <w:szCs w:val="28"/>
        </w:rPr>
        <w:t>Для дезінфекції можуть використовуватись дезінф</w:t>
      </w:r>
      <w:r w:rsidR="004376D8">
        <w:rPr>
          <w:sz w:val="28"/>
          <w:szCs w:val="28"/>
        </w:rPr>
        <w:t xml:space="preserve">екційні </w:t>
      </w:r>
      <w:r w:rsidRPr="00D554B4">
        <w:rPr>
          <w:sz w:val="28"/>
          <w:szCs w:val="28"/>
        </w:rPr>
        <w:t>засоби та антисептики, зареєстровані відповідно до законодавства та мають чинне Свідоцтво про державну реєстрацію :</w:t>
      </w:r>
    </w:p>
    <w:p w:rsidR="00D554B4" w:rsidRPr="00D554B4" w:rsidRDefault="00D554B4" w:rsidP="00D554B4">
      <w:pPr>
        <w:spacing w:before="240"/>
        <w:ind w:firstLine="709"/>
        <w:jc w:val="both"/>
        <w:rPr>
          <w:sz w:val="28"/>
          <w:szCs w:val="28"/>
        </w:rPr>
      </w:pPr>
      <w:r w:rsidRPr="00D554B4">
        <w:rPr>
          <w:sz w:val="28"/>
          <w:szCs w:val="28"/>
        </w:rPr>
        <w:t>антисептики для обробки шкіри рук – спиртовмісні препарати (діючі речовини – ізопропіловий, етиловий спирт чи їх комбінації);</w:t>
      </w:r>
    </w:p>
    <w:p w:rsidR="00D554B4" w:rsidRPr="00D554B4" w:rsidRDefault="004376D8" w:rsidP="00D554B4">
      <w:pPr>
        <w:spacing w:before="24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епарати для </w:t>
      </w:r>
      <w:r w:rsidR="00D554B4" w:rsidRPr="00D554B4">
        <w:rPr>
          <w:sz w:val="28"/>
          <w:szCs w:val="28"/>
        </w:rPr>
        <w:t>дезінфекції поверхонь</w:t>
      </w:r>
      <w:r>
        <w:rPr>
          <w:sz w:val="28"/>
          <w:szCs w:val="28"/>
        </w:rPr>
        <w:t xml:space="preserve"> з мінімальним терміном експозиції</w:t>
      </w:r>
      <w:r w:rsidR="00D554B4" w:rsidRPr="00D554B4">
        <w:rPr>
          <w:sz w:val="28"/>
          <w:szCs w:val="28"/>
        </w:rPr>
        <w:t xml:space="preserve"> (експозиція від 30 сек до 2 хв) - спиртовмісні препарати (діючі речовини – ізопропіловий, етиловий спирт чи їх комбінації);</w:t>
      </w:r>
    </w:p>
    <w:p w:rsidR="00D554B4" w:rsidRPr="00D554B4" w:rsidRDefault="00D554B4" w:rsidP="00D554B4">
      <w:pPr>
        <w:spacing w:before="240"/>
        <w:ind w:firstLine="709"/>
        <w:jc w:val="both"/>
        <w:rPr>
          <w:sz w:val="28"/>
          <w:szCs w:val="28"/>
        </w:rPr>
      </w:pPr>
      <w:r w:rsidRPr="00D554B4">
        <w:rPr>
          <w:sz w:val="28"/>
          <w:szCs w:val="28"/>
        </w:rPr>
        <w:t>для поверхонь, обладнання тощо – деззасоби на основі четвертинних амонієвих сполук чи, хлорвмісні препарати (бажано таблетовані форми для забезпечення чіткого дозування</w:t>
      </w:r>
      <w:r w:rsidR="00707E1C">
        <w:rPr>
          <w:sz w:val="28"/>
          <w:szCs w:val="28"/>
        </w:rPr>
        <w:t>)</w:t>
      </w:r>
    </w:p>
    <w:p w:rsidR="00A11C13" w:rsidRPr="00B4466E" w:rsidRDefault="00A11C13" w:rsidP="00A11C13">
      <w:pPr>
        <w:spacing w:before="240"/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 xml:space="preserve">Не використовуйте при чистці салону стиснене повітря, яке може сприяти розповсюдженню вірусу. </w:t>
      </w:r>
      <w:r w:rsidR="00225EB2" w:rsidRPr="00B4466E">
        <w:rPr>
          <w:sz w:val="28"/>
          <w:szCs w:val="28"/>
        </w:rPr>
        <w:t>Не використовуйте побутові чи промислові пилососи до проведення дезінфекції.</w:t>
      </w:r>
    </w:p>
    <w:p w:rsidR="00225EB2" w:rsidRPr="005677F3" w:rsidRDefault="00225EB2" w:rsidP="00A11C13">
      <w:pPr>
        <w:spacing w:before="240"/>
        <w:ind w:firstLine="709"/>
        <w:jc w:val="both"/>
        <w:rPr>
          <w:color w:val="000000" w:themeColor="text1"/>
          <w:sz w:val="28"/>
          <w:szCs w:val="28"/>
        </w:rPr>
      </w:pPr>
      <w:r w:rsidRPr="00B4466E">
        <w:rPr>
          <w:sz w:val="28"/>
          <w:szCs w:val="28"/>
        </w:rPr>
        <w:lastRenderedPageBreak/>
        <w:t xml:space="preserve">На міжнародних маршрутах, якщо пасажир після проведення скринінгу був поміщений під спостереження/карантин, транспортний засіб підлягає заключній дезінфекції, яка проводиться </w:t>
      </w:r>
      <w:r w:rsidR="00D554B4">
        <w:rPr>
          <w:sz w:val="28"/>
          <w:szCs w:val="28"/>
        </w:rPr>
        <w:t xml:space="preserve">кваліфікованими </w:t>
      </w:r>
      <w:r w:rsidR="00D554B4" w:rsidRPr="005677F3">
        <w:rPr>
          <w:color w:val="000000" w:themeColor="text1"/>
          <w:sz w:val="28"/>
          <w:szCs w:val="28"/>
        </w:rPr>
        <w:t xml:space="preserve">дезінфекторами за </w:t>
      </w:r>
      <w:r w:rsidRPr="005677F3">
        <w:rPr>
          <w:color w:val="000000" w:themeColor="text1"/>
          <w:sz w:val="28"/>
          <w:szCs w:val="28"/>
        </w:rPr>
        <w:t>місц</w:t>
      </w:r>
      <w:r w:rsidR="00D554B4" w:rsidRPr="005677F3">
        <w:rPr>
          <w:color w:val="000000" w:themeColor="text1"/>
          <w:sz w:val="28"/>
          <w:szCs w:val="28"/>
        </w:rPr>
        <w:t>ем</w:t>
      </w:r>
      <w:r w:rsidRPr="005677F3">
        <w:rPr>
          <w:color w:val="000000" w:themeColor="text1"/>
          <w:sz w:val="28"/>
          <w:szCs w:val="28"/>
        </w:rPr>
        <w:t xml:space="preserve"> закінчення маршруту.</w:t>
      </w:r>
    </w:p>
    <w:p w:rsidR="00BD58DF" w:rsidRPr="00B4466E" w:rsidRDefault="00BD58DF" w:rsidP="00BD58DF">
      <w:pPr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Для отримання актуальної інформаці</w:t>
      </w:r>
      <w:r w:rsidR="004376D8">
        <w:rPr>
          <w:sz w:val="28"/>
          <w:szCs w:val="28"/>
        </w:rPr>
        <w:t xml:space="preserve">ї, рекомендацій щодо планування, </w:t>
      </w:r>
      <w:r w:rsidRPr="00B4466E">
        <w:rPr>
          <w:sz w:val="28"/>
          <w:szCs w:val="28"/>
        </w:rPr>
        <w:t xml:space="preserve">організації роботи та донесення її до працівників, користуйтесь надійними джерелами: </w:t>
      </w:r>
    </w:p>
    <w:p w:rsidR="00E954E9" w:rsidRPr="00B4466E" w:rsidRDefault="00E954E9" w:rsidP="00BD58DF">
      <w:pPr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Розділ веб-сторінки Всесвітньої організації охорони здоров</w:t>
      </w:r>
      <w:r w:rsidR="00D554B4">
        <w:rPr>
          <w:sz w:val="28"/>
          <w:szCs w:val="28"/>
        </w:rPr>
        <w:t>’</w:t>
      </w:r>
      <w:r w:rsidRPr="00B4466E">
        <w:rPr>
          <w:sz w:val="28"/>
          <w:szCs w:val="28"/>
        </w:rPr>
        <w:t xml:space="preserve">я, присвячений </w:t>
      </w:r>
      <w:r w:rsidRPr="00B4466E">
        <w:rPr>
          <w:sz w:val="28"/>
          <w:szCs w:val="28"/>
          <w:lang w:val="ru-RU"/>
        </w:rPr>
        <w:t>новому коронавірусу</w:t>
      </w:r>
      <w:r w:rsidRPr="00B4466E">
        <w:rPr>
          <w:sz w:val="28"/>
          <w:szCs w:val="28"/>
        </w:rPr>
        <w:t>:</w:t>
      </w:r>
    </w:p>
    <w:p w:rsidR="00E954E9" w:rsidRPr="00B4466E" w:rsidRDefault="0046011B" w:rsidP="00BD58DF">
      <w:pPr>
        <w:ind w:firstLine="709"/>
        <w:jc w:val="both"/>
        <w:rPr>
          <w:sz w:val="28"/>
          <w:szCs w:val="28"/>
        </w:rPr>
      </w:pPr>
      <w:hyperlink r:id="rId7" w:history="1">
        <w:r w:rsidR="00E954E9" w:rsidRPr="00B4466E">
          <w:rPr>
            <w:rStyle w:val="a6"/>
            <w:color w:val="auto"/>
            <w:sz w:val="28"/>
            <w:szCs w:val="28"/>
          </w:rPr>
          <w:t>https://www.who.int/health-topics/coronavirus</w:t>
        </w:r>
      </w:hyperlink>
    </w:p>
    <w:p w:rsidR="00BD58DF" w:rsidRPr="00B4466E" w:rsidRDefault="00BD58DF" w:rsidP="00BD58DF">
      <w:pPr>
        <w:ind w:firstLine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Веб-сторінки МОЗ України та ДУ «Центр громадського здоров’я МОЗ України»:</w:t>
      </w:r>
    </w:p>
    <w:p w:rsidR="00BD58DF" w:rsidRPr="00B4466E" w:rsidRDefault="0046011B" w:rsidP="00BD58DF">
      <w:pPr>
        <w:pStyle w:val="a5"/>
        <w:spacing w:after="240"/>
        <w:ind w:left="709"/>
        <w:jc w:val="both"/>
        <w:rPr>
          <w:sz w:val="28"/>
          <w:szCs w:val="28"/>
        </w:rPr>
      </w:pPr>
      <w:hyperlink r:id="rId8" w:history="1">
        <w:r w:rsidR="00BD58DF" w:rsidRPr="00B4466E">
          <w:rPr>
            <w:rStyle w:val="a6"/>
            <w:color w:val="auto"/>
            <w:sz w:val="28"/>
            <w:szCs w:val="28"/>
          </w:rPr>
          <w:t>https://phc.org.ua/</w:t>
        </w:r>
      </w:hyperlink>
    </w:p>
    <w:p w:rsidR="00BD58DF" w:rsidRPr="00B4466E" w:rsidRDefault="0046011B" w:rsidP="00BD58DF">
      <w:pPr>
        <w:pStyle w:val="a5"/>
        <w:spacing w:after="240"/>
        <w:ind w:left="709"/>
        <w:jc w:val="both"/>
        <w:rPr>
          <w:sz w:val="28"/>
          <w:szCs w:val="28"/>
        </w:rPr>
      </w:pPr>
      <w:hyperlink r:id="rId9" w:history="1">
        <w:r w:rsidR="00BD58DF" w:rsidRPr="00B4466E">
          <w:rPr>
            <w:rStyle w:val="a6"/>
            <w:color w:val="auto"/>
            <w:sz w:val="28"/>
            <w:szCs w:val="28"/>
          </w:rPr>
          <w:t>https://moz.gov.ua/</w:t>
        </w:r>
      </w:hyperlink>
    </w:p>
    <w:p w:rsidR="00BD58DF" w:rsidRPr="00B4466E" w:rsidRDefault="00BD58DF" w:rsidP="00BD58DF">
      <w:pPr>
        <w:pStyle w:val="a5"/>
        <w:spacing w:after="240"/>
        <w:ind w:left="709"/>
        <w:jc w:val="both"/>
        <w:rPr>
          <w:sz w:val="28"/>
          <w:szCs w:val="28"/>
        </w:rPr>
      </w:pPr>
      <w:r w:rsidRPr="00B4466E">
        <w:rPr>
          <w:sz w:val="28"/>
          <w:szCs w:val="28"/>
        </w:rPr>
        <w:t>Сторінки у мережі Фейсбук:</w:t>
      </w:r>
    </w:p>
    <w:p w:rsidR="00BD58DF" w:rsidRPr="00B4466E" w:rsidRDefault="0046011B" w:rsidP="00BD58DF">
      <w:pPr>
        <w:pStyle w:val="a5"/>
        <w:spacing w:after="240"/>
        <w:ind w:left="709"/>
        <w:jc w:val="both"/>
        <w:rPr>
          <w:sz w:val="28"/>
          <w:szCs w:val="28"/>
        </w:rPr>
      </w:pPr>
      <w:hyperlink r:id="rId10" w:history="1">
        <w:r w:rsidR="00E954E9" w:rsidRPr="00B4466E">
          <w:rPr>
            <w:rStyle w:val="a6"/>
            <w:color w:val="auto"/>
            <w:sz w:val="28"/>
            <w:szCs w:val="28"/>
          </w:rPr>
          <w:t>https://www.facebook.com/phc.org.ua/</w:t>
        </w:r>
      </w:hyperlink>
    </w:p>
    <w:p w:rsidR="00EA2A8B" w:rsidRDefault="0046011B" w:rsidP="000F147B">
      <w:pPr>
        <w:pStyle w:val="a5"/>
        <w:spacing w:after="240"/>
        <w:ind w:left="709"/>
        <w:jc w:val="both"/>
        <w:rPr>
          <w:sz w:val="28"/>
          <w:szCs w:val="28"/>
        </w:rPr>
      </w:pPr>
      <w:hyperlink r:id="rId11" w:history="1">
        <w:r w:rsidR="00B4466E" w:rsidRPr="00F3411A">
          <w:rPr>
            <w:rStyle w:val="a6"/>
            <w:sz w:val="28"/>
            <w:szCs w:val="28"/>
          </w:rPr>
          <w:t>https://www.facebook.com/moz.ukr</w:t>
        </w:r>
      </w:hyperlink>
    </w:p>
    <w:p w:rsidR="00707E1C" w:rsidRPr="00B4466E" w:rsidRDefault="00707E1C" w:rsidP="00666FEF">
      <w:pPr>
        <w:pStyle w:val="a5"/>
        <w:spacing w:after="240"/>
        <w:ind w:left="709"/>
        <w:jc w:val="both"/>
        <w:rPr>
          <w:sz w:val="28"/>
          <w:szCs w:val="28"/>
        </w:rPr>
      </w:pPr>
    </w:p>
    <w:sectPr w:rsidR="00707E1C" w:rsidRPr="00B4466E" w:rsidSect="00E63E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/>
      <w:pgMar w:top="1134" w:right="1106" w:bottom="709" w:left="1701" w:header="709" w:footer="709" w:gutter="0"/>
      <w:pgNumType w:start="1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E3F74AC" w15:done="0"/>
  <w15:commentEx w15:paraId="1F11BC2C" w15:done="0"/>
  <w15:commentEx w15:paraId="07E151E5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364E" w:rsidRDefault="0079364E">
      <w:r>
        <w:separator/>
      </w:r>
    </w:p>
  </w:endnote>
  <w:endnote w:type="continuationSeparator" w:id="1">
    <w:p w:rsidR="0079364E" w:rsidRDefault="0079364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A8B" w:rsidRDefault="0046011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</w:rPr>
    </w:pPr>
    <w:r>
      <w:rPr>
        <w:color w:val="000000"/>
      </w:rPr>
      <w:fldChar w:fldCharType="begin"/>
    </w:r>
    <w:r w:rsidR="005E13CB">
      <w:rPr>
        <w:color w:val="000000"/>
      </w:rPr>
      <w:instrText>PAGE</w:instrText>
    </w:r>
    <w:r>
      <w:rPr>
        <w:color w:val="000000"/>
      </w:rPr>
      <w:fldChar w:fldCharType="end"/>
    </w:r>
  </w:p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/>
      <w:rPr>
        <w:color w:val="00000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</w:rPr>
    </w:pPr>
  </w:p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/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364E" w:rsidRDefault="0079364E">
      <w:r>
        <w:separator/>
      </w:r>
    </w:p>
  </w:footnote>
  <w:footnote w:type="continuationSeparator" w:id="1">
    <w:p w:rsidR="0079364E" w:rsidRDefault="0079364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A8B" w:rsidRDefault="0046011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  <w:r>
      <w:rPr>
        <w:color w:val="000000"/>
      </w:rPr>
      <w:fldChar w:fldCharType="begin"/>
    </w:r>
    <w:r w:rsidR="005E13CB">
      <w:rPr>
        <w:color w:val="000000"/>
      </w:rPr>
      <w:instrText>PAGE</w:instrText>
    </w:r>
    <w:r>
      <w:rPr>
        <w:color w:val="000000"/>
      </w:rPr>
      <w:fldChar w:fldCharType="end"/>
    </w:r>
  </w:p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 w:firstLine="360"/>
      <w:rPr>
        <w:color w:val="000000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</w:p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 w:firstLine="360"/>
      <w:jc w:val="center"/>
      <w:rPr>
        <w:color w:val="000000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</w:p>
  <w:p w:rsidR="00EA2A8B" w:rsidRDefault="00EA2A8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ind w:right="360"/>
      <w:rPr>
        <w:color w:val="00000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643D19"/>
    <w:multiLevelType w:val="hybridMultilevel"/>
    <w:tmpl w:val="391C4FFE"/>
    <w:lvl w:ilvl="0" w:tplc="C7661ED0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TETSYK, Vitalii">
    <w15:presenceInfo w15:providerId="AD" w15:userId="S-1-5-21-1446143339-2250552318-1255726049-24643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c1srA0MDWwNDMxNTJW0lEKTi0uzszPAykwrAUAELdGsiwAAAA="/>
  </w:docVars>
  <w:rsids>
    <w:rsidRoot w:val="00EA2A8B"/>
    <w:rsid w:val="000F147B"/>
    <w:rsid w:val="00160E2A"/>
    <w:rsid w:val="00222F07"/>
    <w:rsid w:val="00225EB2"/>
    <w:rsid w:val="002D1803"/>
    <w:rsid w:val="004376D8"/>
    <w:rsid w:val="0046011B"/>
    <w:rsid w:val="004C31A0"/>
    <w:rsid w:val="004C6F96"/>
    <w:rsid w:val="00506601"/>
    <w:rsid w:val="005428B5"/>
    <w:rsid w:val="005466B1"/>
    <w:rsid w:val="005677F3"/>
    <w:rsid w:val="005C4CDA"/>
    <w:rsid w:val="005E13CB"/>
    <w:rsid w:val="00666FEF"/>
    <w:rsid w:val="00707E1C"/>
    <w:rsid w:val="0072001F"/>
    <w:rsid w:val="00723D2F"/>
    <w:rsid w:val="0075200C"/>
    <w:rsid w:val="00775CA8"/>
    <w:rsid w:val="0079364E"/>
    <w:rsid w:val="0080769A"/>
    <w:rsid w:val="00810E5A"/>
    <w:rsid w:val="008272DB"/>
    <w:rsid w:val="00904C5D"/>
    <w:rsid w:val="00911FCB"/>
    <w:rsid w:val="00926C03"/>
    <w:rsid w:val="00951DF4"/>
    <w:rsid w:val="009B4B40"/>
    <w:rsid w:val="00A11C13"/>
    <w:rsid w:val="00AA4C58"/>
    <w:rsid w:val="00AF4289"/>
    <w:rsid w:val="00B12C20"/>
    <w:rsid w:val="00B229CF"/>
    <w:rsid w:val="00B4466E"/>
    <w:rsid w:val="00BD58DF"/>
    <w:rsid w:val="00C2161C"/>
    <w:rsid w:val="00C30C40"/>
    <w:rsid w:val="00CB02D8"/>
    <w:rsid w:val="00CF0BC4"/>
    <w:rsid w:val="00D554B4"/>
    <w:rsid w:val="00E27C70"/>
    <w:rsid w:val="00E63E0A"/>
    <w:rsid w:val="00E81BD7"/>
    <w:rsid w:val="00E954E9"/>
    <w:rsid w:val="00EA2A8B"/>
    <w:rsid w:val="00F566D7"/>
    <w:rsid w:val="00F567A4"/>
    <w:rsid w:val="00F73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E63E0A"/>
  </w:style>
  <w:style w:type="paragraph" w:styleId="1">
    <w:name w:val="heading 1"/>
    <w:basedOn w:val="a"/>
    <w:next w:val="a"/>
    <w:rsid w:val="00E63E0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E63E0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E63E0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0"/>
    <w:uiPriority w:val="99"/>
    <w:qFormat/>
    <w:rsid w:val="00E63E0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E63E0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rsid w:val="00E63E0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rsid w:val="00E63E0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E63E0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rsid w:val="00E63E0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List Paragraph"/>
    <w:basedOn w:val="a"/>
    <w:uiPriority w:val="99"/>
    <w:qFormat/>
    <w:rsid w:val="00C30C40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BD58DF"/>
    <w:rPr>
      <w:color w:val="0000FF" w:themeColor="hyperlink"/>
      <w:u w:val="single"/>
    </w:rPr>
  </w:style>
  <w:style w:type="character" w:customStyle="1" w:styleId="40">
    <w:name w:val="Заголовок 4 Знак"/>
    <w:basedOn w:val="a0"/>
    <w:link w:val="4"/>
    <w:uiPriority w:val="9"/>
    <w:rsid w:val="00B4466E"/>
    <w:rPr>
      <w:b/>
      <w:sz w:val="24"/>
      <w:szCs w:val="24"/>
    </w:rPr>
  </w:style>
  <w:style w:type="paragraph" w:styleId="a7">
    <w:name w:val="Body Text Indent"/>
    <w:basedOn w:val="a"/>
    <w:link w:val="a8"/>
    <w:uiPriority w:val="99"/>
    <w:rsid w:val="00B446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firstLine="709"/>
      <w:jc w:val="both"/>
    </w:pPr>
    <w:rPr>
      <w:rFonts w:eastAsia="Arial Unicode MS"/>
      <w:sz w:val="28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B4466E"/>
    <w:rPr>
      <w:rFonts w:eastAsia="Arial Unicode MS"/>
      <w:sz w:val="28"/>
      <w:szCs w:val="24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707E1C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707E1C"/>
    <w:rPr>
      <w:rFonts w:ascii="Segoe UI" w:hAnsi="Segoe UI" w:cs="Segoe U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707E1C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07E1C"/>
  </w:style>
  <w:style w:type="character" w:customStyle="1" w:styleId="ad">
    <w:name w:val="Текст примечания Знак"/>
    <w:basedOn w:val="a0"/>
    <w:link w:val="ac"/>
    <w:uiPriority w:val="99"/>
    <w:semiHidden/>
    <w:rsid w:val="00707E1C"/>
  </w:style>
  <w:style w:type="paragraph" w:styleId="ae">
    <w:name w:val="annotation subject"/>
    <w:basedOn w:val="ac"/>
    <w:next w:val="ac"/>
    <w:link w:val="af"/>
    <w:uiPriority w:val="99"/>
    <w:semiHidden/>
    <w:unhideWhenUsed/>
    <w:rsid w:val="00707E1C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07E1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0"/>
    <w:uiPriority w:val="99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List Paragraph"/>
    <w:basedOn w:val="a"/>
    <w:uiPriority w:val="99"/>
    <w:qFormat/>
    <w:rsid w:val="00C30C40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BD58DF"/>
    <w:rPr>
      <w:color w:val="0000FF" w:themeColor="hyperlink"/>
      <w:u w:val="single"/>
    </w:rPr>
  </w:style>
  <w:style w:type="character" w:customStyle="1" w:styleId="40">
    <w:name w:val="Заголовок 4 Знак"/>
    <w:basedOn w:val="a0"/>
    <w:link w:val="4"/>
    <w:uiPriority w:val="9"/>
    <w:rsid w:val="00B4466E"/>
    <w:rPr>
      <w:b/>
      <w:sz w:val="24"/>
      <w:szCs w:val="24"/>
    </w:rPr>
  </w:style>
  <w:style w:type="paragraph" w:styleId="a7">
    <w:name w:val="Body Text Indent"/>
    <w:basedOn w:val="a"/>
    <w:link w:val="a8"/>
    <w:uiPriority w:val="99"/>
    <w:rsid w:val="00B446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firstLine="709"/>
      <w:jc w:val="both"/>
    </w:pPr>
    <w:rPr>
      <w:rFonts w:eastAsia="Arial Unicode MS"/>
      <w:sz w:val="28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B4466E"/>
    <w:rPr>
      <w:rFonts w:eastAsia="Arial Unicode MS"/>
      <w:sz w:val="28"/>
      <w:szCs w:val="24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707E1C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707E1C"/>
    <w:rPr>
      <w:rFonts w:ascii="Segoe UI" w:hAnsi="Segoe UI" w:cs="Segoe U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707E1C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07E1C"/>
  </w:style>
  <w:style w:type="character" w:customStyle="1" w:styleId="ad">
    <w:name w:val="Текст примечания Знак"/>
    <w:basedOn w:val="a0"/>
    <w:link w:val="ac"/>
    <w:uiPriority w:val="99"/>
    <w:semiHidden/>
    <w:rsid w:val="00707E1C"/>
  </w:style>
  <w:style w:type="paragraph" w:styleId="ae">
    <w:name w:val="annotation subject"/>
    <w:basedOn w:val="ac"/>
    <w:next w:val="ac"/>
    <w:link w:val="af"/>
    <w:uiPriority w:val="99"/>
    <w:semiHidden/>
    <w:unhideWhenUsed/>
    <w:rsid w:val="00707E1C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07E1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c.org.ua/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26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www.who.int/health-topics/coronavirus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moz.uk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facebook.com/phc.org.u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z.gov.ua/" TargetMode="External"/><Relationship Id="rId14" Type="http://schemas.openxmlformats.org/officeDocument/2006/relationships/footer" Target="footer1.xml"/><Relationship Id="rId27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10</Words>
  <Characters>2743</Characters>
  <Application>Microsoft Office Word</Application>
  <DocSecurity>0</DocSecurity>
  <Lines>22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75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Gryt</dc:creator>
  <cp:lastModifiedBy>Райрада 1</cp:lastModifiedBy>
  <cp:revision>4</cp:revision>
  <dcterms:created xsi:type="dcterms:W3CDTF">2020-03-03T12:42:00Z</dcterms:created>
  <dcterms:modified xsi:type="dcterms:W3CDTF">2020-03-05T08:31:00Z</dcterms:modified>
</cp:coreProperties>
</file>